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936]</w:t>
      </w:r>
      <w:r>
        <w:t>[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r w:rsidRPr="00281724">
              <w:rPr>
                <w:sz w:val="20"/>
              </w:rPr>
              <w:lastRenderedPageBreak/>
              <w:t>U554</w:t>
            </w:r>
            <w:bookmarkEnd w:id="32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The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SIZE(</w:t>
            </w:r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( RIL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62C82675" w:rsidR="005A57AC" w:rsidRP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RAN1 discussion </w:t>
            </w:r>
            <w:r w:rsidR="00041C6D">
              <w:rPr>
                <w:lang w:val="en-US"/>
              </w:rPr>
              <w:t xml:space="preserve">the UE will use CAPC = 4 within </w:t>
            </w:r>
            <w:proofErr w:type="spellStart"/>
            <w:r w:rsidR="00041C6D">
              <w:rPr>
                <w:lang w:val="en-US"/>
              </w:rPr>
              <w:t>gNB</w:t>
            </w:r>
            <w:proofErr w:type="spellEnd"/>
            <w:r w:rsidR="00041C6D">
              <w:rPr>
                <w:lang w:val="en-US"/>
              </w:rPr>
              <w:t xml:space="preserve"> initiated COT (Type 2 channel access by the UE) and will determine CAPC by itself </w:t>
            </w:r>
            <w:proofErr w:type="spellStart"/>
            <w:r w:rsidR="00041C6D">
              <w:rPr>
                <w:lang w:val="en-US"/>
              </w:rPr>
              <w:t>witin</w:t>
            </w:r>
            <w:proofErr w:type="spellEnd"/>
            <w:r w:rsidR="00041C6D">
              <w:rPr>
                <w:lang w:val="en-US"/>
              </w:rPr>
              <w:t xml:space="preserve"> UE initiated COT (Type 1 channel access by the UE).</w:t>
            </w: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and also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7" w:author="(Huawei) YinghaoGuo" w:date="2020-05-15T11:00:00Z">
              <w:r w:rsidRPr="00EF2C70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F2C70">
              <w:rPr>
                <w:b/>
                <w:sz w:val="20"/>
              </w:rPr>
              <w:t xml:space="preserve">[Description]    </w:t>
            </w:r>
            <w:r w:rsidRPr="00EB5646">
              <w:rPr>
                <w:sz w:val="20"/>
              </w:rPr>
              <w:t>searchSpaceSwitchTrigger-r16     SEQUENCE {</w:t>
            </w:r>
          </w:p>
          <w:p w14:paraId="33F7B94B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INTEGER(0..maxSFI-DCI-PayloadSize-1), </w:t>
            </w:r>
          </w:p>
          <w:p w14:paraId="418C3DB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3C27D27F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EC31D2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0..1)</w:t>
            </w:r>
          </w:p>
          <w:p w14:paraId="3B99BFD0" w14:textId="77777777" w:rsidR="00FC78E5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432B25A3" w14:textId="420C6472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[Corrections]</w:t>
            </w:r>
          </w:p>
          <w:p w14:paraId="309AA814" w14:textId="3971EDDE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group id can be removed according to R2-200319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CF09" w14:textId="4942A04D" w:rsidR="00EB5646" w:rsidRPr="00EB5646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 w:rsidRPr="00EB5646">
              <w:rPr>
                <w:b/>
                <w:sz w:val="20"/>
                <w:lang w:eastAsia="zh-CN"/>
              </w:rPr>
              <w:t>[Description]</w:t>
            </w:r>
          </w:p>
          <w:p w14:paraId="1EABF914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INTEGER(0..maxSFI-DCI-PayloadSize-1), </w:t>
            </w:r>
          </w:p>
          <w:p w14:paraId="1AB68C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01B12CA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0..1)</w:t>
            </w:r>
          </w:p>
          <w:p w14:paraId="326E6427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5004FAEB" w14:textId="372825C1" w:rsidR="001167CB" w:rsidRPr="00EF2C70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A0E72A8" w14:textId="4837221A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SIZE(1..maxNrofAggregatedCellsPerCellGroup)) OF    CO-DurationPerCell-r16   OPTIONAL -- Need N</w:t>
            </w:r>
          </w:p>
          <w:p w14:paraId="7280FFC3" w14:textId="57B652E5" w:rsidR="00BE5302" w:rsidRPr="00EF2C70" w:rsidRDefault="00BE5302" w:rsidP="00BE5302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24C71E6B" w14:textId="3CE750AB" w:rsidR="001167CB" w:rsidRPr="00BE5302" w:rsidRDefault="001167CB" w:rsidP="001167CB">
            <w:pPr>
              <w:pStyle w:val="CommentText"/>
              <w:ind w:firstLine="405"/>
              <w:rPr>
                <w:sz w:val="20"/>
              </w:rPr>
            </w:pPr>
            <w:r w:rsidRPr="00BE5302">
              <w:rPr>
                <w:sz w:val="20"/>
              </w:rPr>
              <w:t xml:space="preserve">An </w:t>
            </w:r>
            <w:proofErr w:type="spellStart"/>
            <w:r w:rsidRPr="00BE5302">
              <w:rPr>
                <w:sz w:val="20"/>
              </w:rPr>
              <w:t>AddModList</w:t>
            </w:r>
            <w:proofErr w:type="spellEnd"/>
            <w:r w:rsidRPr="00BE5302">
              <w:rPr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6C51D39E" w:rsidR="001167CB" w:rsidRPr="00EF2C70" w:rsidRDefault="008C574A" w:rsidP="001167CB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r w:rsidRPr="00EF2C70">
              <w:rPr>
                <w:b/>
                <w:sz w:val="20"/>
              </w:rPr>
              <w:t>revised.A</w:t>
            </w:r>
            <w:proofErr w:type="spell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02C6F27E" w:rsidR="004B15EC" w:rsidRPr="00EF2C70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C676D2" w:rsidRDefault="002740A6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>, but actually there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>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58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58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“If configured, provides position in DCI of the bit field indicating 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9E49" w14:textId="77777777" w:rsidR="00AA19BB" w:rsidRPr="00C676D2" w:rsidRDefault="00AA19BB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C574A" w:rsidRPr="00281724" w14:paraId="530557E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BE3B" w14:textId="18211902" w:rsidR="008C574A" w:rsidRPr="00C676D2" w:rsidRDefault="008C574A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D9" w14:textId="3437F34B" w:rsidR="008C574A" w:rsidRDefault="008C574A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151ED180" w14:textId="0FDBF874" w:rsidR="0075710E" w:rsidRPr="00C676D2" w:rsidRDefault="0075710E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CD6" w14:textId="50F41549" w:rsidR="008C574A" w:rsidRPr="00C676D2" w:rsidRDefault="00BA565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E690" w14:textId="1E5C05DC" w:rsidR="008C574A" w:rsidRPr="00C676D2" w:rsidRDefault="00BA565B" w:rsidP="00AA19BB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6F0" w14:textId="564A1463" w:rsidR="008C574A" w:rsidRPr="00C676D2" w:rsidRDefault="0075710E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E981" w14:textId="77777777" w:rsidR="008C574A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4669A326" w14:textId="58AD0A0E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can be determined</w:t>
            </w:r>
          </w:p>
          <w:p w14:paraId="64B24B23" w14:textId="77777777" w:rsidR="0075710E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5CB8C25" w14:textId="67A3ABC6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in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w </w:t>
            </w:r>
            <w:proofErr w:type="spellStart"/>
            <w:r w:rsidRPr="0075710E">
              <w:rPr>
                <w:sz w:val="20"/>
                <w:lang w:eastAsia="zh-CN"/>
              </w:rPr>
              <w:t>tih</w:t>
            </w:r>
            <w:proofErr w:type="spellEnd"/>
            <w:r w:rsidRPr="0075710E">
              <w:rPr>
                <w:sz w:val="20"/>
                <w:lang w:eastAsia="zh-CN"/>
              </w:rPr>
              <w:t xml:space="preserve"> 5,7,2 respectively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41CE" w14:textId="77777777" w:rsidR="008C574A" w:rsidRPr="00C676D2" w:rsidRDefault="008C574A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56738E9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24FA" w14:textId="42DE2380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D079" w14:textId="4EABE9DF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10407512" w14:textId="2D11D5A8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FCBF" w14:textId="3D814F79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F09E" w14:textId="24D2A2E2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D74F" w14:textId="3FBF8E58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A26E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C983558" w14:textId="4175AB9F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 duration and offset within CG-COT-Sharing can be determined</w:t>
            </w:r>
          </w:p>
          <w:p w14:paraId="3643539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3A9EB97B" w14:textId="1ADBC20E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th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 duration and offset  with 39 and 39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7DF8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48D0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42AB6" w14:textId="77777777" w:rsidR="00CF5464" w:rsidRPr="00C676D2" w:rsidRDefault="00CF5464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D1B7C" w14:textId="5FF4CF05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hint="eastAsia"/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3006" w14:textId="7030E6A6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 w:hint="eastAsia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 w:hint="eastAsia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 w:hint="eastAsia"/>
                <w:bCs/>
                <w:i/>
                <w:lang w:eastAsia="zh-CN"/>
              </w:rPr>
            </w:pPr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 w:hint="eastAsia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 xml:space="preserve">e.g. </w:t>
            </w:r>
            <w:r>
              <w:rPr>
                <w:sz w:val="20"/>
                <w:lang w:eastAsia="zh-CN"/>
              </w:rPr>
              <w:t>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rFonts w:hint="eastAsia"/>
                <w:b/>
                <w:sz w:val="20"/>
                <w:lang w:eastAsia="zh-CN"/>
              </w:rPr>
            </w:pPr>
            <w:r w:rsidRPr="00F537EB">
              <w:t>ra-ResponseWindow-</w:t>
            </w:r>
            <w:r>
              <w:t>v16xy</w:t>
            </w:r>
            <w:r w:rsidRPr="00F537EB">
              <w:t xml:space="preserve">           ENUMERATED </w:t>
            </w:r>
            <w:proofErr w:type="gramStart"/>
            <w:r w:rsidRPr="00F537EB">
              <w:t>{ sl</w:t>
            </w:r>
            <w:proofErr w:type="gramEnd"/>
            <w:r w:rsidRPr="00F537EB">
              <w:t>60</w:t>
            </w:r>
            <w:r>
              <w:t xml:space="preserve">, </w:t>
            </w:r>
            <w:bookmarkStart w:id="59" w:name="_GoBack"/>
            <w:bookmarkEnd w:id="59"/>
            <w:r w:rsidRPr="00F537EB">
              <w:t>sl160}  OPTIONAL, -- Need R</w:t>
            </w:r>
            <w:r w:rsidR="0041020D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F9A9D" w14:textId="77777777" w:rsidR="0041020D" w:rsidRPr="00C676D2" w:rsidRDefault="0041020D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60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61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60"/>
            <w:bookmarkEnd w:id="61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2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3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4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5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6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67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67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8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9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0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1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72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3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74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75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76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7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78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79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80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81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82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83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34E18" w14:textId="77777777" w:rsidR="001109AF" w:rsidRDefault="001109AF">
      <w:pPr>
        <w:spacing w:after="0" w:line="240" w:lineRule="auto"/>
      </w:pPr>
      <w:r>
        <w:separator/>
      </w:r>
    </w:p>
  </w:endnote>
  <w:endnote w:type="continuationSeparator" w:id="0">
    <w:p w14:paraId="2E491E83" w14:textId="77777777" w:rsidR="001109AF" w:rsidRDefault="001109AF">
      <w:pPr>
        <w:spacing w:after="0" w:line="240" w:lineRule="auto"/>
      </w:pPr>
      <w:r>
        <w:continuationSeparator/>
      </w:r>
    </w:p>
  </w:endnote>
  <w:endnote w:type="continuationNotice" w:id="1">
    <w:p w14:paraId="7CBD6A80" w14:textId="77777777" w:rsidR="001109AF" w:rsidRDefault="001109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216DA" w14:textId="77777777" w:rsidR="0041020D" w:rsidRDefault="004102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EB5646" w:rsidRDefault="00EB5646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B5646" w:rsidRPr="00B238DC" w:rsidRDefault="00EB5646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EB5646" w:rsidRPr="00B238DC" w:rsidRDefault="00EB5646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CB1B2D"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CB1B2D"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1912B" w14:textId="77777777" w:rsidR="0041020D" w:rsidRDefault="004102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DB5BC" w14:textId="77777777" w:rsidR="001109AF" w:rsidRDefault="001109AF">
      <w:pPr>
        <w:spacing w:after="0" w:line="240" w:lineRule="auto"/>
      </w:pPr>
      <w:r>
        <w:separator/>
      </w:r>
    </w:p>
  </w:footnote>
  <w:footnote w:type="continuationSeparator" w:id="0">
    <w:p w14:paraId="7734A2D4" w14:textId="77777777" w:rsidR="001109AF" w:rsidRDefault="001109AF">
      <w:pPr>
        <w:spacing w:after="0" w:line="240" w:lineRule="auto"/>
      </w:pPr>
      <w:r>
        <w:continuationSeparator/>
      </w:r>
    </w:p>
  </w:footnote>
  <w:footnote w:type="continuationNotice" w:id="1">
    <w:p w14:paraId="7016E970" w14:textId="77777777" w:rsidR="001109AF" w:rsidRDefault="001109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298AC" w14:textId="77777777" w:rsidR="0041020D" w:rsidRDefault="004102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5A86C" w14:textId="77777777" w:rsidR="0041020D" w:rsidRDefault="004102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28C37" w14:textId="77777777" w:rsidR="0041020D" w:rsidRDefault="004102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1962</_dlc_DocId>
    <_dlc_DocIdUrl xmlns="f166a696-7b5b-4ccd-9f0c-ffde0cceec81">
      <Url>https://ericsson.sharepoint.com/sites/star/_layouts/15/DocIdRedir.aspx?ID=5NUHHDQN7SK2-1476151046-391962</Url>
      <Description>5NUHHDQN7SK2-1476151046-391962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CC72875-93FE-4F53-9386-2063560BE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3196</Words>
  <Characters>25889</Characters>
  <Application>Microsoft Office Word</Application>
  <DocSecurity>0</DocSecurity>
  <Lines>215</Lines>
  <Paragraphs>5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90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Nokia_Jarkko</cp:lastModifiedBy>
  <cp:revision>3</cp:revision>
  <cp:lastPrinted>2019-12-04T11:04:00Z</cp:lastPrinted>
  <dcterms:created xsi:type="dcterms:W3CDTF">2020-05-20T04:15:00Z</dcterms:created>
  <dcterms:modified xsi:type="dcterms:W3CDTF">2020-05-20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94b44366-8506-4bd2-8d04-b895d0031ab9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